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0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2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เธอิเธอิเธอิิเธีิอเธอิิกิืดิิิิอิอิอิิพีีุาุาุุุุุุุุุุุุุุุุุุุุุพีพีีีพีีีีีีีีีุุุุุุุุุุุุุุุุุุุุุุุิิิิิิกกกกกกกกกกกกกกกกกกกกกกกกกกกกกกกกกกกกกกกกกกกกกกกออิิิิิิิ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2-07-20T09:18:02Z</dcterms:created>
  <dcterms:modified xsi:type="dcterms:W3CDTF">2022-07-20T09:1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0 กรกฎาคม 2565 เวลา 10.24 น.</vt:lpwstr>
  </property>
  <property fmtid="{D5CDD505-2E9C-101B-9397-08002B2CF9AE}" pid="3" name="subtitle">
    <vt:lpwstr/>
  </property>
</Properties>
</file>